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E0474A" w14:textId="77777777" w:rsidR="006D09A6" w:rsidRPr="00E10F7F" w:rsidRDefault="006D09A6" w:rsidP="006D09A6">
      <w:pPr>
        <w:spacing w:after="0"/>
        <w:rPr>
          <w:b/>
        </w:rPr>
      </w:pPr>
      <w:r w:rsidRPr="00E10F7F">
        <w:rPr>
          <w:b/>
        </w:rPr>
        <w:t>Univerzitet u Zenici</w:t>
      </w:r>
    </w:p>
    <w:p w14:paraId="741BC5AF" w14:textId="77777777" w:rsidR="006D09A6" w:rsidRPr="00E10F7F" w:rsidRDefault="006D09A6" w:rsidP="006D09A6">
      <w:pPr>
        <w:spacing w:after="0"/>
        <w:rPr>
          <w:b/>
        </w:rPr>
      </w:pPr>
      <w:r w:rsidRPr="00E10F7F">
        <w:rPr>
          <w:b/>
        </w:rPr>
        <w:t>Politehnički fakultet</w:t>
      </w:r>
    </w:p>
    <w:p w14:paraId="687BC8AD" w14:textId="77777777" w:rsidR="006D09A6" w:rsidRPr="00E10F7F" w:rsidRDefault="006D09A6" w:rsidP="006D09A6">
      <w:pPr>
        <w:spacing w:after="0"/>
        <w:rPr>
          <w:b/>
        </w:rPr>
      </w:pPr>
      <w:r w:rsidRPr="00E10F7F">
        <w:rPr>
          <w:b/>
        </w:rPr>
        <w:t xml:space="preserve">Odsjek: </w:t>
      </w:r>
      <w:r w:rsidR="00E10F7F" w:rsidRPr="00E10F7F">
        <w:rPr>
          <w:b/>
        </w:rPr>
        <w:t>Proizvodni biznis</w:t>
      </w:r>
    </w:p>
    <w:p w14:paraId="6FCE89A9" w14:textId="77777777" w:rsidR="006D09A6" w:rsidRPr="00E10F7F" w:rsidRDefault="006D09A6" w:rsidP="006D09A6">
      <w:pPr>
        <w:spacing w:after="0"/>
        <w:rPr>
          <w:b/>
        </w:rPr>
      </w:pPr>
    </w:p>
    <w:p w14:paraId="6183F90D" w14:textId="43447BDC" w:rsidR="006D09A6" w:rsidRPr="00E10F7F" w:rsidRDefault="006D09A6" w:rsidP="006D09A6">
      <w:pPr>
        <w:spacing w:after="0"/>
        <w:jc w:val="center"/>
        <w:rPr>
          <w:b/>
        </w:rPr>
      </w:pPr>
      <w:bookmarkStart w:id="0" w:name="_GoBack"/>
      <w:r w:rsidRPr="00E10F7F">
        <w:t xml:space="preserve">Rezultati </w:t>
      </w:r>
      <w:r w:rsidR="00E53E7F" w:rsidRPr="00E10F7F">
        <w:t xml:space="preserve">ispita iz </w:t>
      </w:r>
      <w:r w:rsidRPr="00E10F7F">
        <w:t xml:space="preserve">predmeta </w:t>
      </w:r>
      <w:r w:rsidR="007B42DC">
        <w:rPr>
          <w:b/>
        </w:rPr>
        <w:t>Mjerna tehnika</w:t>
      </w:r>
      <w:r w:rsidR="00E10F7F" w:rsidRPr="00E10F7F">
        <w:rPr>
          <w:b/>
        </w:rPr>
        <w:t xml:space="preserve"> </w:t>
      </w:r>
      <w:r w:rsidR="006172A9" w:rsidRPr="00E10F7F">
        <w:rPr>
          <w:b/>
        </w:rPr>
        <w:br/>
      </w:r>
      <w:r w:rsidR="001C7A95" w:rsidRPr="00E10F7F">
        <w:t xml:space="preserve">održanog </w:t>
      </w:r>
      <w:r w:rsidR="007B42DC">
        <w:t>7</w:t>
      </w:r>
      <w:r w:rsidR="006172A9" w:rsidRPr="00E10F7F">
        <w:t>.</w:t>
      </w:r>
      <w:r w:rsidR="007B42DC">
        <w:t>9</w:t>
      </w:r>
      <w:r w:rsidR="006172A9" w:rsidRPr="00E10F7F">
        <w:t>.201</w:t>
      </w:r>
      <w:r w:rsidR="00251756">
        <w:t>8</w:t>
      </w:r>
      <w:r w:rsidR="006172A9" w:rsidRPr="00E10F7F">
        <w:t xml:space="preserve"> god.</w:t>
      </w:r>
    </w:p>
    <w:p w14:paraId="1EF64DDA" w14:textId="77777777" w:rsidR="006C01CC" w:rsidRPr="00E10F7F" w:rsidRDefault="006C01CC" w:rsidP="006D09A6">
      <w:pPr>
        <w:spacing w:after="0"/>
        <w:jc w:val="center"/>
      </w:pPr>
    </w:p>
    <w:p w14:paraId="6A156DC6" w14:textId="77777777" w:rsidR="00E10F7F" w:rsidRDefault="00E10F7F" w:rsidP="00E10F7F">
      <w:pPr>
        <w:spacing w:after="0" w:line="240" w:lineRule="auto"/>
        <w:rPr>
          <w:rFonts w:eastAsia="Times New Roman" w:cs="Times New Roman"/>
          <w:color w:val="000000"/>
          <w:lang w:eastAsia="bs-Latn-BA"/>
        </w:rPr>
        <w:sectPr w:rsidR="00E10F7F" w:rsidSect="00E10F7F">
          <w:pgSz w:w="11906" w:h="16838" w:code="9"/>
          <w:pgMar w:top="1134" w:right="1134" w:bottom="1134" w:left="1134" w:header="709" w:footer="709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10"/>
        <w:gridCol w:w="2080"/>
        <w:gridCol w:w="2080"/>
        <w:gridCol w:w="2080"/>
        <w:gridCol w:w="2078"/>
      </w:tblGrid>
      <w:tr w:rsidR="000A5A57" w:rsidRPr="00B72680" w14:paraId="5069C59B" w14:textId="77777777" w:rsidTr="007B42DC">
        <w:trPr>
          <w:cantSplit/>
          <w:trHeight w:val="513"/>
          <w:tblHeader/>
        </w:trPr>
        <w:tc>
          <w:tcPr>
            <w:tcW w:w="681" w:type="pct"/>
            <w:shd w:val="clear" w:color="auto" w:fill="auto"/>
            <w:noWrap/>
            <w:vAlign w:val="bottom"/>
            <w:hideMark/>
          </w:tcPr>
          <w:p w14:paraId="53212D01" w14:textId="77777777" w:rsidR="000A5A57" w:rsidRPr="00B72680" w:rsidRDefault="000A5A57" w:rsidP="000A5A57">
            <w:pPr>
              <w:spacing w:after="0" w:line="240" w:lineRule="auto"/>
              <w:rPr>
                <w:rFonts w:eastAsia="Times New Roman" w:cs="Times New Roman"/>
                <w:color w:val="000000"/>
                <w:lang w:eastAsia="bs-Latn-BA"/>
              </w:rPr>
            </w:pPr>
            <w:r w:rsidRPr="00B72680">
              <w:rPr>
                <w:rFonts w:eastAsia="Times New Roman" w:cs="Times New Roman"/>
                <w:color w:val="000000"/>
                <w:lang w:eastAsia="bs-Latn-BA"/>
              </w:rPr>
              <w:t>Broj indeksa</w:t>
            </w:r>
          </w:p>
        </w:tc>
        <w:tc>
          <w:tcPr>
            <w:tcW w:w="1080" w:type="pct"/>
            <w:shd w:val="clear" w:color="auto" w:fill="auto"/>
            <w:noWrap/>
            <w:vAlign w:val="bottom"/>
            <w:hideMark/>
          </w:tcPr>
          <w:p w14:paraId="3AC864AB" w14:textId="4D89FE7B" w:rsidR="000A5A57" w:rsidRPr="00B72680" w:rsidRDefault="007B42DC" w:rsidP="000A5A57">
            <w:pPr>
              <w:spacing w:after="0" w:line="240" w:lineRule="auto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Predispitne obaveze</w:t>
            </w:r>
            <w:r w:rsidR="000A5A57" w:rsidRPr="00B72680">
              <w:rPr>
                <w:rFonts w:eastAsia="Times New Roman" w:cs="Times New Roman"/>
                <w:color w:val="000000"/>
                <w:lang w:eastAsia="bs-Latn-BA"/>
              </w:rPr>
              <w:t xml:space="preserve"> (</w:t>
            </w:r>
            <w:proofErr w:type="spellStart"/>
            <w:r w:rsidR="000A5A57" w:rsidRPr="00B72680">
              <w:rPr>
                <w:rFonts w:eastAsia="Times New Roman" w:cs="Times New Roman"/>
                <w:color w:val="000000"/>
                <w:lang w:eastAsia="bs-Latn-BA"/>
              </w:rPr>
              <w:t>max</w:t>
            </w:r>
            <w:proofErr w:type="spellEnd"/>
            <w:r w:rsidR="000A5A57" w:rsidRPr="00B72680">
              <w:rPr>
                <w:rFonts w:eastAsia="Times New Roman" w:cs="Times New Roman"/>
                <w:color w:val="000000"/>
                <w:lang w:eastAsia="bs-Latn-BA"/>
              </w:rPr>
              <w:t xml:space="preserve"> 60</w:t>
            </w:r>
            <w:r w:rsidR="000A5A57">
              <w:rPr>
                <w:rFonts w:eastAsia="Times New Roman" w:cs="Times New Roman"/>
                <w:color w:val="000000"/>
                <w:lang w:eastAsia="bs-Latn-BA"/>
              </w:rPr>
              <w:t>%</w:t>
            </w:r>
            <w:r w:rsidR="000A5A57" w:rsidRPr="00B72680">
              <w:rPr>
                <w:rFonts w:eastAsia="Times New Roman" w:cs="Times New Roman"/>
                <w:color w:val="000000"/>
                <w:lang w:eastAsia="bs-Latn-BA"/>
              </w:rPr>
              <w:t>)</w:t>
            </w:r>
          </w:p>
        </w:tc>
        <w:tc>
          <w:tcPr>
            <w:tcW w:w="1080" w:type="pct"/>
            <w:shd w:val="clear" w:color="auto" w:fill="auto"/>
            <w:noWrap/>
            <w:vAlign w:val="bottom"/>
            <w:hideMark/>
          </w:tcPr>
          <w:p w14:paraId="34CABDC7" w14:textId="77777777" w:rsidR="000A5A57" w:rsidRPr="00B72680" w:rsidRDefault="000A5A57" w:rsidP="000A5A57">
            <w:pPr>
              <w:spacing w:after="0" w:line="240" w:lineRule="auto"/>
              <w:rPr>
                <w:rFonts w:eastAsia="Times New Roman" w:cs="Times New Roman"/>
                <w:color w:val="000000"/>
                <w:lang w:eastAsia="bs-Latn-BA"/>
              </w:rPr>
            </w:pPr>
            <w:r w:rsidRPr="00B72680">
              <w:rPr>
                <w:rFonts w:eastAsia="Times New Roman" w:cs="Times New Roman"/>
                <w:color w:val="000000"/>
                <w:lang w:eastAsia="bs-Latn-BA"/>
              </w:rPr>
              <w:t>Bodovi završnog ispita (</w:t>
            </w:r>
            <w:proofErr w:type="spellStart"/>
            <w:r w:rsidRPr="00B72680">
              <w:rPr>
                <w:rFonts w:eastAsia="Times New Roman" w:cs="Times New Roman"/>
                <w:color w:val="000000"/>
                <w:lang w:eastAsia="bs-Latn-BA"/>
              </w:rPr>
              <w:t>max</w:t>
            </w:r>
            <w:proofErr w:type="spellEnd"/>
            <w:r w:rsidRPr="00B72680">
              <w:rPr>
                <w:rFonts w:eastAsia="Times New Roman" w:cs="Times New Roman"/>
                <w:color w:val="000000"/>
                <w:lang w:eastAsia="bs-Latn-BA"/>
              </w:rPr>
              <w:t xml:space="preserve"> 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4</w:t>
            </w:r>
            <w:r w:rsidRPr="00B72680">
              <w:rPr>
                <w:rFonts w:eastAsia="Times New Roman" w:cs="Times New Roman"/>
                <w:color w:val="000000"/>
                <w:lang w:eastAsia="bs-Latn-BA"/>
              </w:rPr>
              <w:t>0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%</w:t>
            </w:r>
            <w:r w:rsidRPr="00B72680">
              <w:rPr>
                <w:rFonts w:eastAsia="Times New Roman" w:cs="Times New Roman"/>
                <w:color w:val="000000"/>
                <w:lang w:eastAsia="bs-Latn-BA"/>
              </w:rPr>
              <w:t>)</w:t>
            </w:r>
          </w:p>
        </w:tc>
        <w:tc>
          <w:tcPr>
            <w:tcW w:w="1080" w:type="pct"/>
          </w:tcPr>
          <w:p w14:paraId="60DF43F9" w14:textId="77777777" w:rsidR="000A5A57" w:rsidRPr="00B72680" w:rsidRDefault="000A5A57" w:rsidP="000A5A57">
            <w:pPr>
              <w:spacing w:after="0" w:line="240" w:lineRule="auto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Ukupno bodova (</w:t>
            </w:r>
            <w:proofErr w:type="spellStart"/>
            <w:r>
              <w:rPr>
                <w:rFonts w:eastAsia="Times New Roman" w:cs="Times New Roman"/>
                <w:color w:val="000000"/>
                <w:lang w:eastAsia="bs-Latn-BA"/>
              </w:rPr>
              <w:t>max</w:t>
            </w:r>
            <w:proofErr w:type="spellEnd"/>
            <w:r>
              <w:rPr>
                <w:rFonts w:eastAsia="Times New Roman" w:cs="Times New Roman"/>
                <w:color w:val="000000"/>
                <w:lang w:eastAsia="bs-Latn-BA"/>
              </w:rPr>
              <w:t xml:space="preserve"> 100%)</w:t>
            </w:r>
          </w:p>
        </w:tc>
        <w:tc>
          <w:tcPr>
            <w:tcW w:w="1080" w:type="pct"/>
          </w:tcPr>
          <w:p w14:paraId="703F88A3" w14:textId="77777777" w:rsidR="000A5A57" w:rsidRPr="00B72680" w:rsidRDefault="000A5A57" w:rsidP="000A5A57">
            <w:pPr>
              <w:spacing w:after="0" w:line="240" w:lineRule="auto"/>
              <w:rPr>
                <w:rFonts w:eastAsia="Times New Roman" w:cs="Times New Roman"/>
                <w:color w:val="000000"/>
                <w:lang w:eastAsia="bs-Latn-BA"/>
              </w:rPr>
            </w:pPr>
            <w:r w:rsidRPr="00B72680">
              <w:rPr>
                <w:rFonts w:eastAsia="Times New Roman" w:cs="Times New Roman"/>
                <w:color w:val="000000"/>
                <w:lang w:eastAsia="bs-Latn-BA"/>
              </w:rPr>
              <w:t>Zaključna ocjena</w:t>
            </w:r>
          </w:p>
        </w:tc>
      </w:tr>
      <w:tr w:rsidR="007B42DC" w:rsidRPr="00B72680" w14:paraId="5F4DDD60" w14:textId="77777777" w:rsidTr="007B42DC">
        <w:trPr>
          <w:trHeight w:val="315"/>
        </w:trPr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04CEB6D6" w14:textId="386E607A" w:rsidR="007B42DC" w:rsidRPr="00B72680" w:rsidRDefault="007B42DC" w:rsidP="000A5A57">
            <w:pPr>
              <w:spacing w:after="0" w:line="240" w:lineRule="auto"/>
              <w:rPr>
                <w:rFonts w:eastAsia="Times New Roman" w:cs="Times New Roman"/>
                <w:color w:val="000000"/>
                <w:lang w:eastAsia="bs-Latn-BA"/>
              </w:rPr>
            </w:pPr>
            <w:r w:rsidRPr="00B72680">
              <w:rPr>
                <w:rFonts w:eastAsia="Times New Roman" w:cs="Times New Roman"/>
                <w:color w:val="000000"/>
                <w:lang w:eastAsia="bs-Latn-BA"/>
              </w:rPr>
              <w:t>PB-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150</w:t>
            </w:r>
          </w:p>
        </w:tc>
        <w:tc>
          <w:tcPr>
            <w:tcW w:w="1080" w:type="pct"/>
            <w:shd w:val="clear" w:color="auto" w:fill="auto"/>
            <w:noWrap/>
            <w:vAlign w:val="center"/>
          </w:tcPr>
          <w:p w14:paraId="4FE81532" w14:textId="370406D6" w:rsidR="007B42DC" w:rsidRPr="00B72680" w:rsidRDefault="007B42D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33,00</w:t>
            </w:r>
          </w:p>
        </w:tc>
        <w:tc>
          <w:tcPr>
            <w:tcW w:w="1080" w:type="pct"/>
            <w:shd w:val="clear" w:color="auto" w:fill="auto"/>
            <w:noWrap/>
            <w:vAlign w:val="center"/>
            <w:hideMark/>
          </w:tcPr>
          <w:p w14:paraId="1581F7CF" w14:textId="09F83E5D" w:rsidR="007B42DC" w:rsidRPr="00B72680" w:rsidRDefault="007B42D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25,00</w:t>
            </w:r>
          </w:p>
        </w:tc>
        <w:tc>
          <w:tcPr>
            <w:tcW w:w="1080" w:type="pct"/>
          </w:tcPr>
          <w:p w14:paraId="360C6F1B" w14:textId="220C13B9" w:rsidR="007B42DC" w:rsidRPr="00B72680" w:rsidRDefault="007B42D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58,00</w:t>
            </w:r>
          </w:p>
        </w:tc>
        <w:tc>
          <w:tcPr>
            <w:tcW w:w="1080" w:type="pct"/>
            <w:vAlign w:val="center"/>
          </w:tcPr>
          <w:p w14:paraId="160F2D69" w14:textId="4B85CAE7" w:rsidR="007B42DC" w:rsidRPr="00B72680" w:rsidRDefault="007B42D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6</w:t>
            </w:r>
          </w:p>
        </w:tc>
      </w:tr>
      <w:tr w:rsidR="007B42DC" w:rsidRPr="00B72680" w14:paraId="5C07BE6B" w14:textId="77777777" w:rsidTr="007B42DC">
        <w:trPr>
          <w:trHeight w:val="315"/>
        </w:trPr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4932899C" w14:textId="7D8B9227" w:rsidR="007B42DC" w:rsidRPr="00B72680" w:rsidRDefault="007B42DC" w:rsidP="000A5A57">
            <w:pPr>
              <w:spacing w:after="0" w:line="240" w:lineRule="auto"/>
              <w:rPr>
                <w:rFonts w:eastAsia="Times New Roman" w:cs="Times New Roman"/>
                <w:color w:val="000000"/>
                <w:lang w:eastAsia="bs-Latn-BA"/>
              </w:rPr>
            </w:pPr>
            <w:r w:rsidRPr="00B72680">
              <w:rPr>
                <w:rFonts w:eastAsia="Times New Roman" w:cs="Times New Roman"/>
                <w:color w:val="000000"/>
                <w:lang w:eastAsia="bs-Latn-BA"/>
              </w:rPr>
              <w:t>PB-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156</w:t>
            </w:r>
          </w:p>
        </w:tc>
        <w:tc>
          <w:tcPr>
            <w:tcW w:w="1080" w:type="pct"/>
            <w:shd w:val="clear" w:color="auto" w:fill="auto"/>
            <w:noWrap/>
            <w:vAlign w:val="center"/>
          </w:tcPr>
          <w:p w14:paraId="31F61AB8" w14:textId="26183582" w:rsidR="007B42DC" w:rsidRPr="00B72680" w:rsidRDefault="007B42D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32,10</w:t>
            </w:r>
          </w:p>
        </w:tc>
        <w:tc>
          <w:tcPr>
            <w:tcW w:w="1080" w:type="pct"/>
            <w:shd w:val="clear" w:color="auto" w:fill="auto"/>
            <w:noWrap/>
            <w:vAlign w:val="center"/>
            <w:hideMark/>
          </w:tcPr>
          <w:p w14:paraId="496BD94A" w14:textId="46CFF6A2" w:rsidR="007B42DC" w:rsidRPr="00B72680" w:rsidRDefault="007B42D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25,00</w:t>
            </w:r>
          </w:p>
        </w:tc>
        <w:tc>
          <w:tcPr>
            <w:tcW w:w="1080" w:type="pct"/>
          </w:tcPr>
          <w:p w14:paraId="497BBA8F" w14:textId="29504B8D" w:rsidR="007B42DC" w:rsidRPr="00B72680" w:rsidRDefault="007B42D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57,10</w:t>
            </w:r>
          </w:p>
        </w:tc>
        <w:tc>
          <w:tcPr>
            <w:tcW w:w="1080" w:type="pct"/>
            <w:vAlign w:val="center"/>
          </w:tcPr>
          <w:p w14:paraId="2AB0CF26" w14:textId="53C1B31A" w:rsidR="007B42DC" w:rsidRPr="00B72680" w:rsidRDefault="007B42D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6</w:t>
            </w:r>
          </w:p>
        </w:tc>
      </w:tr>
    </w:tbl>
    <w:p w14:paraId="7DC80076" w14:textId="77777777" w:rsidR="00E10F7F" w:rsidRDefault="00E10F7F" w:rsidP="00E10F7F">
      <w:pPr>
        <w:spacing w:after="0"/>
        <w:sectPr w:rsidR="00E10F7F" w:rsidSect="000A5A57">
          <w:type w:val="continuous"/>
          <w:pgSz w:w="11906" w:h="16838" w:code="9"/>
          <w:pgMar w:top="1134" w:right="1134" w:bottom="1134" w:left="1134" w:header="709" w:footer="709" w:gutter="0"/>
          <w:cols w:space="708"/>
          <w:docGrid w:linePitch="360"/>
        </w:sectPr>
      </w:pPr>
    </w:p>
    <w:p w14:paraId="7CC6A46D" w14:textId="77777777" w:rsidR="00E10F7F" w:rsidRDefault="00E10F7F" w:rsidP="00E10F7F">
      <w:pPr>
        <w:spacing w:after="0"/>
      </w:pPr>
      <w:r>
        <w:t>Skala za ocjenjivanj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5"/>
        <w:gridCol w:w="1375"/>
        <w:gridCol w:w="1375"/>
        <w:gridCol w:w="1375"/>
        <w:gridCol w:w="1376"/>
        <w:gridCol w:w="1376"/>
        <w:gridCol w:w="1376"/>
      </w:tblGrid>
      <w:tr w:rsidR="00E10F7F" w14:paraId="20FB4770" w14:textId="77777777" w:rsidTr="00E10F7F">
        <w:tc>
          <w:tcPr>
            <w:tcW w:w="1375" w:type="dxa"/>
          </w:tcPr>
          <w:p w14:paraId="6B9EE9A6" w14:textId="77777777" w:rsidR="00E10F7F" w:rsidRDefault="00E10F7F" w:rsidP="00E10F7F">
            <w:r>
              <w:t>Bodovi</w:t>
            </w:r>
          </w:p>
        </w:tc>
        <w:tc>
          <w:tcPr>
            <w:tcW w:w="1375" w:type="dxa"/>
          </w:tcPr>
          <w:p w14:paraId="4A766F7A" w14:textId="77777777" w:rsidR="00E10F7F" w:rsidRDefault="00E10F7F" w:rsidP="000A5A57">
            <w:r>
              <w:t>0-</w:t>
            </w:r>
            <w:r w:rsidR="000A5A57">
              <w:t>55</w:t>
            </w:r>
          </w:p>
        </w:tc>
        <w:tc>
          <w:tcPr>
            <w:tcW w:w="1375" w:type="dxa"/>
          </w:tcPr>
          <w:p w14:paraId="3C9F83FF" w14:textId="77777777" w:rsidR="00E10F7F" w:rsidRDefault="000A5A57" w:rsidP="000A5A57">
            <w:r>
              <w:t>55</w:t>
            </w:r>
            <w:r w:rsidR="00E10F7F">
              <w:t>-</w:t>
            </w:r>
            <w:r>
              <w:t>64</w:t>
            </w:r>
          </w:p>
        </w:tc>
        <w:tc>
          <w:tcPr>
            <w:tcW w:w="1375" w:type="dxa"/>
          </w:tcPr>
          <w:p w14:paraId="4E979DF6" w14:textId="77777777" w:rsidR="00E10F7F" w:rsidRDefault="000A5A57" w:rsidP="000A5A57">
            <w:r>
              <w:t>65</w:t>
            </w:r>
            <w:r w:rsidR="00E10F7F">
              <w:t>-</w:t>
            </w:r>
            <w:r>
              <w:t>75</w:t>
            </w:r>
          </w:p>
        </w:tc>
        <w:tc>
          <w:tcPr>
            <w:tcW w:w="1376" w:type="dxa"/>
          </w:tcPr>
          <w:p w14:paraId="2993B56B" w14:textId="77777777" w:rsidR="00E10F7F" w:rsidRDefault="000A5A57" w:rsidP="000A5A57">
            <w:r>
              <w:t>75</w:t>
            </w:r>
            <w:r w:rsidR="00E10F7F">
              <w:t>-</w:t>
            </w:r>
            <w:r>
              <w:t>84</w:t>
            </w:r>
          </w:p>
        </w:tc>
        <w:tc>
          <w:tcPr>
            <w:tcW w:w="1376" w:type="dxa"/>
          </w:tcPr>
          <w:p w14:paraId="22A3958D" w14:textId="77777777" w:rsidR="00E10F7F" w:rsidRDefault="000A5A57" w:rsidP="000A5A57">
            <w:r>
              <w:t>85</w:t>
            </w:r>
            <w:r w:rsidR="00E10F7F">
              <w:t>-</w:t>
            </w:r>
            <w:r>
              <w:t>94</w:t>
            </w:r>
          </w:p>
        </w:tc>
        <w:tc>
          <w:tcPr>
            <w:tcW w:w="1376" w:type="dxa"/>
          </w:tcPr>
          <w:p w14:paraId="78AD073A" w14:textId="77777777" w:rsidR="00E10F7F" w:rsidRDefault="000A5A57" w:rsidP="000A5A57">
            <w:r>
              <w:t>9</w:t>
            </w:r>
            <w:r w:rsidR="00E10F7F">
              <w:t>5-</w:t>
            </w:r>
            <w:r>
              <w:t>100</w:t>
            </w:r>
          </w:p>
        </w:tc>
      </w:tr>
      <w:tr w:rsidR="00E10F7F" w14:paraId="434E7C53" w14:textId="77777777" w:rsidTr="00E10F7F">
        <w:tc>
          <w:tcPr>
            <w:tcW w:w="1375" w:type="dxa"/>
          </w:tcPr>
          <w:p w14:paraId="62F067D5" w14:textId="77777777" w:rsidR="00E10F7F" w:rsidRDefault="00E10F7F" w:rsidP="00E10F7F">
            <w:r>
              <w:t>Ocjena</w:t>
            </w:r>
          </w:p>
        </w:tc>
        <w:tc>
          <w:tcPr>
            <w:tcW w:w="1375" w:type="dxa"/>
          </w:tcPr>
          <w:p w14:paraId="3BCC2F8B" w14:textId="77777777" w:rsidR="00E10F7F" w:rsidRDefault="00E10F7F" w:rsidP="00E10F7F">
            <w:r>
              <w:t>5</w:t>
            </w:r>
          </w:p>
        </w:tc>
        <w:tc>
          <w:tcPr>
            <w:tcW w:w="1375" w:type="dxa"/>
          </w:tcPr>
          <w:p w14:paraId="2348C72E" w14:textId="77777777" w:rsidR="00E10F7F" w:rsidRDefault="00E10F7F" w:rsidP="00E10F7F">
            <w:r>
              <w:t>6</w:t>
            </w:r>
          </w:p>
        </w:tc>
        <w:tc>
          <w:tcPr>
            <w:tcW w:w="1375" w:type="dxa"/>
          </w:tcPr>
          <w:p w14:paraId="3A0E07D4" w14:textId="77777777" w:rsidR="00E10F7F" w:rsidRDefault="00E10F7F" w:rsidP="00E10F7F">
            <w:r>
              <w:t>7</w:t>
            </w:r>
          </w:p>
        </w:tc>
        <w:tc>
          <w:tcPr>
            <w:tcW w:w="1376" w:type="dxa"/>
          </w:tcPr>
          <w:p w14:paraId="474F1ADE" w14:textId="77777777" w:rsidR="00E10F7F" w:rsidRDefault="00E10F7F" w:rsidP="00E10F7F">
            <w:r>
              <w:t>8</w:t>
            </w:r>
          </w:p>
        </w:tc>
        <w:tc>
          <w:tcPr>
            <w:tcW w:w="1376" w:type="dxa"/>
          </w:tcPr>
          <w:p w14:paraId="40C6A219" w14:textId="77777777" w:rsidR="00E10F7F" w:rsidRDefault="00E10F7F" w:rsidP="00E10F7F">
            <w:r>
              <w:t>9</w:t>
            </w:r>
          </w:p>
        </w:tc>
        <w:tc>
          <w:tcPr>
            <w:tcW w:w="1376" w:type="dxa"/>
          </w:tcPr>
          <w:p w14:paraId="1F455EB1" w14:textId="77777777" w:rsidR="00E10F7F" w:rsidRDefault="00E10F7F" w:rsidP="00E10F7F">
            <w:r>
              <w:t>10</w:t>
            </w:r>
          </w:p>
        </w:tc>
      </w:tr>
    </w:tbl>
    <w:p w14:paraId="350455B1" w14:textId="77777777" w:rsidR="00E10F7F" w:rsidRDefault="00E10F7F" w:rsidP="00E10F7F">
      <w:pPr>
        <w:spacing w:after="0"/>
      </w:pPr>
    </w:p>
    <w:p w14:paraId="7D9A18C0" w14:textId="5D2092A3" w:rsidR="00E10F7F" w:rsidRDefault="00E10F7F" w:rsidP="00E10F7F">
      <w:pPr>
        <w:spacing w:after="0"/>
      </w:pPr>
      <w:r>
        <w:t xml:space="preserve">Uvid u radove </w:t>
      </w:r>
      <w:r w:rsidR="00B72680">
        <w:t xml:space="preserve">i </w:t>
      </w:r>
      <w:r w:rsidR="007B42DC">
        <w:t xml:space="preserve">upis ocjene </w:t>
      </w:r>
      <w:r w:rsidR="004D33BC">
        <w:t xml:space="preserve">kod </w:t>
      </w:r>
      <w:r w:rsidR="007B42DC">
        <w:t xml:space="preserve">predmetnog nastavnika </w:t>
      </w:r>
      <w:proofErr w:type="spellStart"/>
      <w:r w:rsidR="000A5A57">
        <w:t>v.prof</w:t>
      </w:r>
      <w:r>
        <w:t>.dr</w:t>
      </w:r>
      <w:proofErr w:type="spellEnd"/>
      <w:r>
        <w:t xml:space="preserve">. </w:t>
      </w:r>
      <w:r w:rsidR="000A5A57">
        <w:t>Samira Lemeša</w:t>
      </w:r>
      <w:r w:rsidR="00B72680">
        <w:t>.</w:t>
      </w:r>
      <w:r w:rsidR="004D33BC">
        <w:t xml:space="preserve"> </w:t>
      </w:r>
    </w:p>
    <w:bookmarkEnd w:id="0"/>
    <w:p w14:paraId="1BB46E98" w14:textId="77777777" w:rsidR="00E10F7F" w:rsidRPr="00E10F7F" w:rsidRDefault="00E10F7F" w:rsidP="00E10F7F">
      <w:pPr>
        <w:spacing w:after="0"/>
      </w:pPr>
    </w:p>
    <w:p w14:paraId="740385F9" w14:textId="7E415027" w:rsidR="009C46A8" w:rsidRPr="00E10F7F" w:rsidRDefault="003D7876" w:rsidP="00B72680">
      <w:pPr>
        <w:spacing w:after="0"/>
      </w:pPr>
      <w:r w:rsidRPr="00E10F7F">
        <w:t xml:space="preserve">Zenica, </w:t>
      </w:r>
      <w:r w:rsidR="007B42DC">
        <w:t>7</w:t>
      </w:r>
      <w:r w:rsidRPr="00E10F7F">
        <w:t>.</w:t>
      </w:r>
      <w:r w:rsidR="007B42DC">
        <w:t>9</w:t>
      </w:r>
      <w:r w:rsidRPr="00E10F7F">
        <w:t>.201</w:t>
      </w:r>
      <w:r w:rsidR="00251756">
        <w:t>8</w:t>
      </w:r>
      <w:r w:rsidRPr="00E10F7F">
        <w:t>. god.</w:t>
      </w:r>
    </w:p>
    <w:sectPr w:rsidR="009C46A8" w:rsidRPr="00E10F7F" w:rsidSect="000A5A57">
      <w:type w:val="continuous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3E3272"/>
    <w:multiLevelType w:val="hybridMultilevel"/>
    <w:tmpl w:val="F3F0FF04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MTczN7O0MDG0NLBU0lEKTi0uzszPAykwrgUACeZBdCwAAAA="/>
  </w:docVars>
  <w:rsids>
    <w:rsidRoot w:val="006D09A6"/>
    <w:rsid w:val="000A5A57"/>
    <w:rsid w:val="001C7A95"/>
    <w:rsid w:val="00251756"/>
    <w:rsid w:val="0027068C"/>
    <w:rsid w:val="003D26B2"/>
    <w:rsid w:val="003D7876"/>
    <w:rsid w:val="004070C6"/>
    <w:rsid w:val="004A768A"/>
    <w:rsid w:val="004C7C34"/>
    <w:rsid w:val="004D33BC"/>
    <w:rsid w:val="00545891"/>
    <w:rsid w:val="006172A9"/>
    <w:rsid w:val="0068461C"/>
    <w:rsid w:val="006C01CC"/>
    <w:rsid w:val="006D09A6"/>
    <w:rsid w:val="007B42DC"/>
    <w:rsid w:val="0094531B"/>
    <w:rsid w:val="009548D2"/>
    <w:rsid w:val="009C46A8"/>
    <w:rsid w:val="00B72680"/>
    <w:rsid w:val="00E10F7F"/>
    <w:rsid w:val="00E53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6EBBA"/>
  <w15:chartTrackingRefBased/>
  <w15:docId w15:val="{7BB0B98C-4995-4F95-BCD8-202C0FA53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9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D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53E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09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</dc:creator>
  <cp:keywords/>
  <dc:description/>
  <cp:lastModifiedBy>Samir Lemeš</cp:lastModifiedBy>
  <cp:revision>2</cp:revision>
  <cp:lastPrinted>2015-06-12T10:22:00Z</cp:lastPrinted>
  <dcterms:created xsi:type="dcterms:W3CDTF">2018-09-07T08:21:00Z</dcterms:created>
  <dcterms:modified xsi:type="dcterms:W3CDTF">2018-09-07T08:21:00Z</dcterms:modified>
</cp:coreProperties>
</file>